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D7F" w:rsidRPr="006010EC" w:rsidRDefault="006010EC" w:rsidP="006010EC">
      <w:pPr>
        <w:pStyle w:val="Titel"/>
        <w:rPr>
          <w:sz w:val="32"/>
          <w:szCs w:val="32"/>
        </w:rPr>
      </w:pPr>
      <w:r>
        <w:t xml:space="preserve">IPAD Schnupperkurs </w:t>
      </w:r>
      <w:r>
        <w:br/>
        <w:t>Berlin-Eichkamp, 15. – 17. Februar 2017</w:t>
      </w:r>
      <w:r>
        <w:br/>
      </w:r>
      <w:r w:rsidRPr="006010EC">
        <w:rPr>
          <w:sz w:val="32"/>
          <w:szCs w:val="32"/>
        </w:rPr>
        <w:t>Charlotte Dieter-Ridder</w:t>
      </w:r>
    </w:p>
    <w:p w:rsidR="006010EC" w:rsidRDefault="006010EC"/>
    <w:p w:rsidR="006010EC" w:rsidRDefault="006010EC" w:rsidP="006010EC">
      <w:pPr>
        <w:pStyle w:val="berschrift1"/>
      </w:pPr>
      <w:r>
        <w:t>Überblick</w:t>
      </w:r>
    </w:p>
    <w:p w:rsidR="006010EC" w:rsidRDefault="006010EC" w:rsidP="006010EC"/>
    <w:p w:rsidR="006010EC" w:rsidRDefault="006010EC" w:rsidP="00FB539D">
      <w:pPr>
        <w:pStyle w:val="berschrift2"/>
      </w:pPr>
      <w:r>
        <w:t>Tag 1</w:t>
      </w:r>
      <w:r w:rsidR="007A786C">
        <w:t xml:space="preserve"> – Erste Schritte</w:t>
      </w:r>
      <w:r>
        <w:t>:</w:t>
      </w:r>
    </w:p>
    <w:p w:rsidR="006010EC" w:rsidRDefault="006010EC" w:rsidP="006A5B1B">
      <w:pPr>
        <w:pStyle w:val="Listenabsatz"/>
        <w:numPr>
          <w:ilvl w:val="0"/>
          <w:numId w:val="4"/>
        </w:numPr>
      </w:pPr>
      <w:r w:rsidRPr="006A30CB">
        <w:rPr>
          <w:b/>
        </w:rPr>
        <w:t>Erste Schritte:</w:t>
      </w:r>
      <w:r w:rsidR="006A30CB" w:rsidRPr="006A30CB">
        <w:rPr>
          <w:b/>
        </w:rPr>
        <w:br/>
      </w:r>
      <w:r>
        <w:t>Anschalten</w:t>
      </w:r>
      <w:r w:rsidR="006A30CB">
        <w:t xml:space="preserve">, </w:t>
      </w:r>
      <w:r>
        <w:t xml:space="preserve">Desktop </w:t>
      </w:r>
    </w:p>
    <w:p w:rsidR="006A30CB" w:rsidRDefault="006010EC" w:rsidP="006A5B1B">
      <w:pPr>
        <w:pStyle w:val="Listenabsatz"/>
        <w:numPr>
          <w:ilvl w:val="0"/>
          <w:numId w:val="4"/>
        </w:numPr>
      </w:pPr>
      <w:r w:rsidRPr="006A30CB">
        <w:rPr>
          <w:b/>
        </w:rPr>
        <w:t>Anschluss an das Internet</w:t>
      </w:r>
      <w:r w:rsidR="006A30CB">
        <w:t>:</w:t>
      </w:r>
      <w:r w:rsidR="006A30CB">
        <w:br/>
        <w:t>Theorie,  WLAN einrichten</w:t>
      </w:r>
    </w:p>
    <w:p w:rsidR="006010EC" w:rsidRDefault="006010EC" w:rsidP="006A5B1B">
      <w:pPr>
        <w:pStyle w:val="Listenabsatz"/>
        <w:numPr>
          <w:ilvl w:val="0"/>
          <w:numId w:val="4"/>
        </w:numPr>
      </w:pPr>
      <w:r w:rsidRPr="006A30CB">
        <w:rPr>
          <w:b/>
        </w:rPr>
        <w:t>Eingaben</w:t>
      </w:r>
      <w:r w:rsidR="006A30CB" w:rsidRPr="006A30CB">
        <w:rPr>
          <w:b/>
        </w:rPr>
        <w:t xml:space="preserve"> am Beispiel der </w:t>
      </w:r>
      <w:r w:rsidRPr="006A30CB">
        <w:rPr>
          <w:b/>
        </w:rPr>
        <w:t>Karte</w:t>
      </w:r>
      <w:r w:rsidR="006A30CB" w:rsidRPr="006A30CB">
        <w:rPr>
          <w:b/>
        </w:rPr>
        <w:t>:</w:t>
      </w:r>
      <w:r w:rsidR="006A30CB">
        <w:br/>
        <w:t>Karte, Satellitenansicht, navigieren</w:t>
      </w:r>
      <w:r w:rsidR="006A30CB">
        <w:br/>
        <w:t xml:space="preserve">Eingaben: </w:t>
      </w:r>
      <w:r>
        <w:t>virtuelle Tastatur</w:t>
      </w:r>
      <w:r w:rsidR="006A30CB">
        <w:t xml:space="preserve">, </w:t>
      </w:r>
      <w:r>
        <w:t>Spracheingabe</w:t>
      </w:r>
      <w:r w:rsidR="006A30CB">
        <w:t xml:space="preserve">, </w:t>
      </w:r>
      <w:r>
        <w:t>Einheitliche Benutzersteuerung</w:t>
      </w:r>
    </w:p>
    <w:p w:rsidR="006010EC" w:rsidRDefault="007A786C" w:rsidP="006A5B1B">
      <w:pPr>
        <w:pStyle w:val="Listenabsatz"/>
        <w:numPr>
          <w:ilvl w:val="0"/>
          <w:numId w:val="4"/>
        </w:numPr>
      </w:pPr>
      <w:r>
        <w:rPr>
          <w:b/>
        </w:rPr>
        <w:t xml:space="preserve">Optional - </w:t>
      </w:r>
      <w:r w:rsidR="006010EC" w:rsidRPr="006A30CB">
        <w:rPr>
          <w:b/>
        </w:rPr>
        <w:t>Kommunikation</w:t>
      </w:r>
      <w:r w:rsidR="006010EC">
        <w:t>:</w:t>
      </w:r>
      <w:r w:rsidR="006A30CB">
        <w:br/>
      </w:r>
      <w:r w:rsidR="006010EC">
        <w:t>Mail</w:t>
      </w:r>
      <w:r w:rsidR="006A30CB">
        <w:t xml:space="preserve">, </w:t>
      </w:r>
      <w:r w:rsidR="006A30CB">
        <w:br/>
        <w:t xml:space="preserve">Optional: </w:t>
      </w:r>
      <w:r w:rsidR="006010EC">
        <w:t>Videotelefonie: Skype, Facetime</w:t>
      </w:r>
    </w:p>
    <w:p w:rsidR="006010EC" w:rsidRDefault="006010EC" w:rsidP="00FB539D">
      <w:pPr>
        <w:pStyle w:val="berschrift2"/>
      </w:pPr>
      <w:r>
        <w:t>Tag 2</w:t>
      </w:r>
      <w:r w:rsidR="007A786C">
        <w:t xml:space="preserve"> – </w:t>
      </w:r>
      <w:r w:rsidR="00E743AC">
        <w:t>Sich i</w:t>
      </w:r>
      <w:bookmarkStart w:id="0" w:name="_GoBack"/>
      <w:bookmarkEnd w:id="0"/>
      <w:r w:rsidR="007A786C">
        <w:t>nformieren</w:t>
      </w:r>
      <w:r>
        <w:t>:</w:t>
      </w:r>
    </w:p>
    <w:p w:rsidR="007A786C" w:rsidRPr="00FB539D" w:rsidRDefault="007A786C" w:rsidP="007A786C">
      <w:pPr>
        <w:pStyle w:val="Listenabsatz"/>
        <w:numPr>
          <w:ilvl w:val="0"/>
          <w:numId w:val="1"/>
        </w:numPr>
        <w:rPr>
          <w:b/>
        </w:rPr>
      </w:pPr>
      <w:r w:rsidRPr="00FB539D">
        <w:rPr>
          <w:b/>
        </w:rPr>
        <w:t xml:space="preserve">Informationsbeschaffung </w:t>
      </w:r>
    </w:p>
    <w:p w:rsidR="007A786C" w:rsidRDefault="007A786C" w:rsidP="007A786C">
      <w:pPr>
        <w:pStyle w:val="Listenabsatz"/>
        <w:numPr>
          <w:ilvl w:val="1"/>
          <w:numId w:val="1"/>
        </w:numPr>
      </w:pPr>
      <w:r>
        <w:t>BVG, Bahn</w:t>
      </w:r>
    </w:p>
    <w:p w:rsidR="00EF50BD" w:rsidRDefault="00EF50BD" w:rsidP="00EF50BD">
      <w:pPr>
        <w:pStyle w:val="Listenabsatz"/>
        <w:numPr>
          <w:ilvl w:val="1"/>
          <w:numId w:val="1"/>
        </w:numPr>
      </w:pPr>
      <w:r>
        <w:t>Wikipedia</w:t>
      </w:r>
    </w:p>
    <w:p w:rsidR="00C562D1" w:rsidRDefault="00C562D1" w:rsidP="00C562D1">
      <w:pPr>
        <w:pStyle w:val="Listenabsatz"/>
        <w:numPr>
          <w:ilvl w:val="1"/>
          <w:numId w:val="1"/>
        </w:numPr>
      </w:pPr>
      <w:r>
        <w:t>Browser: Safari</w:t>
      </w:r>
    </w:p>
    <w:p w:rsidR="007A786C" w:rsidRDefault="00A00435" w:rsidP="007A786C">
      <w:pPr>
        <w:pStyle w:val="Listenabsatz"/>
        <w:numPr>
          <w:ilvl w:val="1"/>
          <w:numId w:val="1"/>
        </w:numPr>
      </w:pPr>
      <w:r>
        <w:t>Keine Zeit für:</w:t>
      </w:r>
      <w:r>
        <w:br/>
      </w:r>
      <w:r w:rsidR="007A786C">
        <w:t>Tageszeitung, eBooks, Stadtbücherei</w:t>
      </w:r>
      <w:r>
        <w:t>, Gutenberg-Projekt</w:t>
      </w:r>
    </w:p>
    <w:p w:rsidR="006A30CB" w:rsidRDefault="006A30CB" w:rsidP="00FB539D">
      <w:pPr>
        <w:pStyle w:val="Listenabsatz"/>
        <w:numPr>
          <w:ilvl w:val="0"/>
          <w:numId w:val="1"/>
        </w:numPr>
      </w:pPr>
      <w:r w:rsidRPr="00FB539D">
        <w:rPr>
          <w:b/>
        </w:rPr>
        <w:t>Theorie</w:t>
      </w:r>
      <w:r w:rsidR="00FB539D">
        <w:t xml:space="preserve">:   </w:t>
      </w:r>
      <w:r w:rsidRPr="00FB539D">
        <w:rPr>
          <w:b/>
        </w:rPr>
        <w:t>Geschäftsmodelle</w:t>
      </w:r>
      <w:r w:rsidR="00FB539D" w:rsidRPr="00FB539D">
        <w:rPr>
          <w:b/>
        </w:rPr>
        <w:t xml:space="preserve"> im Internet</w:t>
      </w:r>
    </w:p>
    <w:p w:rsidR="006010EC" w:rsidRPr="00FB539D" w:rsidRDefault="00E743AC" w:rsidP="00FB539D">
      <w:pPr>
        <w:pStyle w:val="Listenabsatz"/>
        <w:numPr>
          <w:ilvl w:val="0"/>
          <w:numId w:val="1"/>
        </w:numPr>
        <w:rPr>
          <w:b/>
        </w:rPr>
      </w:pPr>
      <w:r>
        <w:rPr>
          <w:b/>
        </w:rPr>
        <w:t xml:space="preserve">Optional: </w:t>
      </w:r>
      <w:r w:rsidR="007A786C">
        <w:rPr>
          <w:b/>
        </w:rPr>
        <w:t>Lernen</w:t>
      </w:r>
    </w:p>
    <w:p w:rsidR="006A30CB" w:rsidRDefault="007A786C" w:rsidP="00E743AC">
      <w:pPr>
        <w:pStyle w:val="Listenabsatz"/>
        <w:numPr>
          <w:ilvl w:val="1"/>
          <w:numId w:val="1"/>
        </w:numPr>
      </w:pPr>
      <w:r>
        <w:t>Duolingo</w:t>
      </w:r>
    </w:p>
    <w:p w:rsidR="006A30CB" w:rsidRDefault="006A30CB" w:rsidP="00FB539D">
      <w:pPr>
        <w:pStyle w:val="berschrift2"/>
      </w:pPr>
      <w:r>
        <w:t>Tag 3</w:t>
      </w:r>
      <w:r w:rsidR="007A786C">
        <w:t xml:space="preserve"> – Bilder und Videos</w:t>
      </w:r>
      <w:r>
        <w:t>:</w:t>
      </w:r>
    </w:p>
    <w:p w:rsidR="007A786C" w:rsidRPr="00FB539D" w:rsidRDefault="007A786C" w:rsidP="007A786C">
      <w:pPr>
        <w:pStyle w:val="Listenabsatz"/>
        <w:numPr>
          <w:ilvl w:val="0"/>
          <w:numId w:val="2"/>
        </w:numPr>
        <w:rPr>
          <w:b/>
        </w:rPr>
      </w:pPr>
      <w:r w:rsidRPr="00FB539D">
        <w:rPr>
          <w:b/>
        </w:rPr>
        <w:t>Bilder</w:t>
      </w:r>
    </w:p>
    <w:p w:rsidR="007A786C" w:rsidRPr="00FB539D" w:rsidRDefault="007A786C" w:rsidP="007A786C">
      <w:pPr>
        <w:pStyle w:val="Listenabsatz"/>
        <w:numPr>
          <w:ilvl w:val="1"/>
          <w:numId w:val="2"/>
        </w:numPr>
        <w:rPr>
          <w:lang w:val="en-US"/>
        </w:rPr>
      </w:pPr>
      <w:r w:rsidRPr="00A00435">
        <w:t>Kamera, Selfies</w:t>
      </w:r>
      <w:r w:rsidRPr="00FB539D">
        <w:rPr>
          <w:lang w:val="en-US"/>
        </w:rPr>
        <w:t xml:space="preserve">, </w:t>
      </w:r>
      <w:r>
        <w:rPr>
          <w:lang w:val="en-US"/>
        </w:rPr>
        <w:br/>
        <w:t xml:space="preserve">optional: </w:t>
      </w:r>
      <w:r w:rsidRPr="00FB539D">
        <w:rPr>
          <w:lang w:val="en-US"/>
        </w:rPr>
        <w:t>Video, Panorama, Screenshot</w:t>
      </w:r>
    </w:p>
    <w:p w:rsidR="007A786C" w:rsidRDefault="007A786C" w:rsidP="007A786C">
      <w:pPr>
        <w:pStyle w:val="Listenabsatz"/>
        <w:numPr>
          <w:ilvl w:val="1"/>
          <w:numId w:val="2"/>
        </w:numPr>
      </w:pPr>
      <w:r>
        <w:t xml:space="preserve">Dia-Show, mit Mail verschicken, </w:t>
      </w:r>
      <w:r>
        <w:br/>
        <w:t>optional: als Desktophintergrund, als Fotobuch</w:t>
      </w:r>
    </w:p>
    <w:p w:rsidR="006A30CB" w:rsidRPr="00FB539D" w:rsidRDefault="006A30CB" w:rsidP="00FB539D">
      <w:pPr>
        <w:pStyle w:val="Listenabsatz"/>
        <w:numPr>
          <w:ilvl w:val="0"/>
          <w:numId w:val="2"/>
        </w:numPr>
        <w:rPr>
          <w:b/>
        </w:rPr>
      </w:pPr>
      <w:r w:rsidRPr="00FB539D">
        <w:rPr>
          <w:b/>
        </w:rPr>
        <w:t>Videos</w:t>
      </w:r>
    </w:p>
    <w:p w:rsidR="006A30CB" w:rsidRDefault="00FB539D" w:rsidP="00FB539D">
      <w:pPr>
        <w:pStyle w:val="Listenabsatz"/>
        <w:numPr>
          <w:ilvl w:val="1"/>
          <w:numId w:val="2"/>
        </w:numPr>
      </w:pPr>
      <w:r>
        <w:t xml:space="preserve">Fernsehen: </w:t>
      </w:r>
      <w:r w:rsidR="006A30CB">
        <w:t>Tagesschau, Sendung verpasst</w:t>
      </w:r>
    </w:p>
    <w:p w:rsidR="006A30CB" w:rsidRDefault="006A30CB" w:rsidP="00FB539D">
      <w:pPr>
        <w:pStyle w:val="Listenabsatz"/>
        <w:numPr>
          <w:ilvl w:val="1"/>
          <w:numId w:val="2"/>
        </w:numPr>
      </w:pPr>
      <w:r>
        <w:t>YouTube</w:t>
      </w:r>
      <w:r w:rsidR="00FB539D">
        <w:t xml:space="preserve">: von der </w:t>
      </w:r>
      <w:r>
        <w:t>Gebrauchsanleitung</w:t>
      </w:r>
      <w:r w:rsidR="00FB539D">
        <w:t xml:space="preserve"> bis zum </w:t>
      </w:r>
      <w:r>
        <w:t>Konzert</w:t>
      </w:r>
    </w:p>
    <w:p w:rsidR="006A30CB" w:rsidRDefault="006A30CB" w:rsidP="00FB539D">
      <w:pPr>
        <w:pStyle w:val="Listenabsatz"/>
        <w:numPr>
          <w:ilvl w:val="1"/>
          <w:numId w:val="2"/>
        </w:numPr>
      </w:pPr>
      <w:r>
        <w:t>Digitale Philharmonie</w:t>
      </w:r>
    </w:p>
    <w:p w:rsidR="006A30CB" w:rsidRDefault="006A30CB" w:rsidP="00FB539D">
      <w:pPr>
        <w:pStyle w:val="Listenabsatz"/>
        <w:numPr>
          <w:ilvl w:val="0"/>
          <w:numId w:val="2"/>
        </w:numPr>
      </w:pPr>
      <w:r w:rsidRPr="00FB539D">
        <w:rPr>
          <w:b/>
        </w:rPr>
        <w:t>Theorie</w:t>
      </w:r>
      <w:r>
        <w:t>: eignes Gerät anschaffen</w:t>
      </w:r>
    </w:p>
    <w:p w:rsidR="006A30CB" w:rsidRDefault="00FB539D" w:rsidP="00FB539D">
      <w:pPr>
        <w:pStyle w:val="Listenabsatz"/>
        <w:numPr>
          <w:ilvl w:val="1"/>
          <w:numId w:val="2"/>
        </w:numPr>
      </w:pPr>
      <w:r>
        <w:t xml:space="preserve">LTE?, </w:t>
      </w:r>
      <w:r w:rsidR="006A30CB">
        <w:t>Speicher?</w:t>
      </w:r>
      <w:r>
        <w:t xml:space="preserve">, </w:t>
      </w:r>
      <w:r w:rsidR="006A30CB">
        <w:t>IPAD oder Android?</w:t>
      </w:r>
    </w:p>
    <w:p w:rsidR="006A30CB" w:rsidRDefault="006A30CB" w:rsidP="00FB539D">
      <w:pPr>
        <w:pStyle w:val="Listenabsatz"/>
        <w:numPr>
          <w:ilvl w:val="1"/>
          <w:numId w:val="2"/>
        </w:numPr>
      </w:pPr>
      <w:r>
        <w:t>Stifte</w:t>
      </w:r>
      <w:r w:rsidR="00FB539D">
        <w:t>, Hülle</w:t>
      </w:r>
    </w:p>
    <w:p w:rsidR="006A30CB" w:rsidRDefault="006A30CB" w:rsidP="00FB539D">
      <w:pPr>
        <w:pStyle w:val="Listenabsatz"/>
        <w:numPr>
          <w:ilvl w:val="0"/>
          <w:numId w:val="2"/>
        </w:numPr>
      </w:pPr>
      <w:r w:rsidRPr="00FB539D">
        <w:rPr>
          <w:b/>
        </w:rPr>
        <w:t>Optional</w:t>
      </w:r>
      <w:r>
        <w:t>: Lernen</w:t>
      </w:r>
    </w:p>
    <w:p w:rsidR="006A30CB" w:rsidRDefault="00FB539D" w:rsidP="00FB539D">
      <w:pPr>
        <w:pStyle w:val="Listenabsatz"/>
        <w:numPr>
          <w:ilvl w:val="1"/>
          <w:numId w:val="2"/>
        </w:numPr>
      </w:pPr>
      <w:r>
        <w:t>A</w:t>
      </w:r>
      <w:r w:rsidR="00E743AC">
        <w:t>llgemeinwissen, Vorträge:  i</w:t>
      </w:r>
      <w:r w:rsidR="006A30CB">
        <w:t>Tunes</w:t>
      </w:r>
      <w:r w:rsidR="00E743AC">
        <w:t xml:space="preserve"> U</w:t>
      </w:r>
      <w:r>
        <w:t xml:space="preserve">, </w:t>
      </w:r>
      <w:r w:rsidR="006A30CB">
        <w:t>TED</w:t>
      </w:r>
      <w:r>
        <w:t xml:space="preserve">, </w:t>
      </w:r>
      <w:r w:rsidR="006A30CB">
        <w:t>YouTube</w:t>
      </w:r>
    </w:p>
    <w:p w:rsidR="006010EC" w:rsidRPr="006010EC" w:rsidRDefault="006010EC" w:rsidP="00FB539D"/>
    <w:sectPr w:rsidR="006010EC" w:rsidRPr="006010E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751E1"/>
    <w:multiLevelType w:val="hybridMultilevel"/>
    <w:tmpl w:val="BE764C98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FC32C6"/>
    <w:multiLevelType w:val="hybridMultilevel"/>
    <w:tmpl w:val="4C58324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25111C"/>
    <w:multiLevelType w:val="hybridMultilevel"/>
    <w:tmpl w:val="26002F8A"/>
    <w:lvl w:ilvl="0" w:tplc="47BEAC8C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3B1FC9"/>
    <w:multiLevelType w:val="hybridMultilevel"/>
    <w:tmpl w:val="533E0B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tzQ0MDY0sDA0sjMyUdpeDU4uLM/DyQAqNaADjnTT4sAAAA"/>
  </w:docVars>
  <w:rsids>
    <w:rsidRoot w:val="006010EC"/>
    <w:rsid w:val="000B58CA"/>
    <w:rsid w:val="004B6D7F"/>
    <w:rsid w:val="006010EC"/>
    <w:rsid w:val="006A30CB"/>
    <w:rsid w:val="006A5B1B"/>
    <w:rsid w:val="007A786C"/>
    <w:rsid w:val="00987041"/>
    <w:rsid w:val="009979E3"/>
    <w:rsid w:val="00A00435"/>
    <w:rsid w:val="00AB26E9"/>
    <w:rsid w:val="00C562D1"/>
    <w:rsid w:val="00D004BA"/>
    <w:rsid w:val="00E743AC"/>
    <w:rsid w:val="00EF50BD"/>
    <w:rsid w:val="00FB5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9E3F6C"/>
  <w15:chartTrackingRefBased/>
  <w15:docId w15:val="{C0EAB963-91D5-40B3-87D4-67D968882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010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B53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B53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6010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6010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6010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6010EC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FB53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B53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0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Dieter-Ridder</dc:creator>
  <cp:keywords/>
  <dc:description/>
  <cp:lastModifiedBy>Charlotte Dieter-Ridder</cp:lastModifiedBy>
  <cp:revision>5</cp:revision>
  <dcterms:created xsi:type="dcterms:W3CDTF">2017-02-09T06:58:00Z</dcterms:created>
  <dcterms:modified xsi:type="dcterms:W3CDTF">2017-02-10T15:48:00Z</dcterms:modified>
</cp:coreProperties>
</file>